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6a6a015141d4dd661df4a51c20c3760c37c1857"/>
    <w:p>
      <w:pPr>
        <w:pStyle w:val="Heading5"/>
      </w:pPr>
      <w:r>
        <w:t xml:space="preserve">Software Engineer, with over 15 years of Software Production experience, including Engineer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12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React · React-Native · React-Hooks · Tailwind · NodeJS · RxJS · Markdown · Shell · S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· JIRA · Git · Software Releases · Technical Documentation · Figma · UI/UX Design · A/B Testing · Affinity Designer · Adobe Creative Suite</w:t>
            </w:r>
          </w:p>
        </w:tc>
      </w:tr>
    </w:tbl>
    <w:bookmarkEnd w:id="27"/>
    <w:bookmarkStart w:id="37" w:name="work-experience"/>
    <w:p>
      <w:pPr>
        <w:pStyle w:val="Heading2"/>
      </w:pPr>
      <w:r>
        <w:t xml:space="preserve">Work Experience</w:t>
      </w:r>
    </w:p>
    <w:bookmarkStart w:id="28" w:name="Xb021bff3b740f1434870141bab23909d13b030a"/>
    <w:p>
      <w:pPr>
        <w:pStyle w:val="Heading3"/>
      </w:pPr>
      <w:r>
        <w:t xml:space="preserve">Pointment : Full Stack Engineer / February 2024 - present / San Francisco</w:t>
      </w:r>
    </w:p>
    <w:p>
      <w:pPr>
        <w:pStyle w:val="FirstParagraph"/>
      </w:pPr>
      <w:r>
        <w:t xml:space="preserve">Series A Startup Nail Bar Appointment System, built with React &amp; React-Native, Typescript &amp; PostgreSQL for 5 clients in the Bay Area, with Admin &amp; Client porta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roved</w:t>
      </w:r>
      <w:r>
        <w:t xml:space="preserve"> </w:t>
      </w:r>
      <w:r>
        <w:t xml:space="preserve">error logging on Admin portal, reducing lead time to diagnose errors by 12%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client follow-up email feature, utilizing more dynamic fields to personalize outreach, which improved retention rates by 7%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release verification &amp; deployment process, improving reliability by publishing checklists for the tea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located in the documentation folder of the code repository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React · React Native · Technical Documentation · Training · JavaScript</w:t>
      </w:r>
    </w:p>
    <w:bookmarkEnd w:id="28"/>
    <w:bookmarkStart w:id="29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Payment platform for small and medium businesses. Worked with Angular &amp; RxJS on the revenue-generating International Payments Tea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9"/>
    <w:bookmarkStart w:id="30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E-Commerce sites for housewares and home decor. Worked on the Micro Front End team, transitioning Production pages from 6 brands, into a unified Vue projec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omat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30"/>
    <w:bookmarkStart w:id="31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A memory book platform, where friends &amp; family collaborate on a commemorative digital or physical boo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the React Memory Book Project Dashboard with custom Hooks, where project owners view and edit pages submitted from their contributo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1"/>
    <w:bookmarkStart w:id="32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A philanthropic organization dedicated to cultural exchange between Hawaii &amp; Japa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2"/>
    <w:bookmarkStart w:id="33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Mobile marketing platform. Engineered &amp; Designed mobile marketing materia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3"/>
    <w:bookmarkStart w:id="34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Mobile ad network. Produced playable ads, while coordinating the production in JIRA, spanning three global regions, four outsourced development studios, and a team of internal engine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4"/>
    <w:bookmarkStart w:id="35" w:name="Xba45cdf7952b7a92cddb0dfdab1aa1bdd725986"/>
    <w:p>
      <w:pPr>
        <w:pStyle w:val="Heading3"/>
      </w:pPr>
      <w:r>
        <w:t xml:space="preserve">Chartboost : Sr. Quality Engineering Lead / San Francisco / May 2015 - Jan 2017</w:t>
      </w:r>
    </w:p>
    <w:p>
      <w:pPr>
        <w:pStyle w:val="FirstParagraph"/>
      </w:pPr>
      <w:r>
        <w:t xml:space="preserve">Mobile ad network. Tested Chartboost SDKs for iOS, Android &amp; Unity for releas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5"/>
    <w:bookmarkStart w:id="36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Mobile video game company. Prepared two mobile free-to-play games for App Store submission, from tentpole Kixeye IP, and contributed several level designs for War Commander Mobile in Unit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bookmarkEnd w:id="36"/>
    <w:bookmarkEnd w:id="37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University of New Orleans / BA Philosophy</w:t>
      </w:r>
    </w:p>
    <w:bookmarkEnd w:id="38"/>
    <w:bookmarkStart w:id="40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/>
          <w:iCs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/>
          <w:bCs/>
        </w:rPr>
        <w:t xml:space="preserve">written in Markdown</w:t>
      </w:r>
      <w:r>
        <w:t xml:space="preserve">, and</w:t>
      </w:r>
      <w:r>
        <w:t xml:space="preserve"> </w:t>
      </w:r>
      <w:r>
        <w:rPr>
          <w:b/>
          <w:bCs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/>
          <w:iCs/>
        </w:rPr>
        <w:t xml:space="preserve">PDF</w:t>
      </w:r>
      <w:r>
        <w:t xml:space="preserve">,</w:t>
      </w:r>
      <w:r>
        <w:t xml:space="preserve"> </w:t>
      </w:r>
      <w:r>
        <w:rPr>
          <w:i/>
          <w:iCs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9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9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9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8-06T16:19:18Z</dcterms:created>
  <dcterms:modified xsi:type="dcterms:W3CDTF">2024-08-06T16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